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688"/>
        <w:gridCol w:w="1700"/>
        <w:gridCol w:w="1700"/>
        <w:gridCol w:w="1552"/>
      </w:tblGrid>
      <w:tr w:rsidR="00A37516" w:rsidRPr="00D90376" w:rsidTr="00E44649">
        <w:trPr>
          <w:trHeight w:val="300"/>
        </w:trPr>
        <w:tc>
          <w:tcPr>
            <w:tcW w:w="5000" w:type="pct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A37516" w:rsidRPr="00D90376" w:rsidRDefault="00C61F35" w:rsidP="00024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11FC">
              <w:rPr>
                <w:b/>
                <w:sz w:val="24"/>
              </w:rPr>
              <w:t>Table 4: Result of the Panel SAC Model Taking Prevalence as the Dependent Variable</w:t>
            </w:r>
            <w:r>
              <w:rPr>
                <w:b/>
                <w:sz w:val="24"/>
              </w:rPr>
              <w:t xml:space="preserve"> (Model 4)</w:t>
            </w:r>
            <w:bookmarkStart w:id="0" w:name="_GoBack"/>
            <w:bookmarkEnd w:id="0"/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Direct Impacts</w:t>
            </w: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Indirect Impacts</w:t>
            </w:r>
          </w:p>
        </w:tc>
        <w:tc>
          <w:tcPr>
            <w:tcW w:w="89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Total Impacts</w:t>
            </w:r>
          </w:p>
        </w:tc>
      </w:tr>
      <w:tr w:rsidR="00C61F35" w:rsidRPr="00D90376" w:rsidTr="00E44649">
        <w:trPr>
          <w:trHeight w:val="300"/>
        </w:trPr>
        <w:tc>
          <w:tcPr>
            <w:tcW w:w="2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striction Stringency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74928***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40949***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15876***</w:t>
            </w:r>
          </w:p>
        </w:tc>
      </w:tr>
      <w:tr w:rsidR="00C61F35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503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47759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52521)</w:t>
            </w:r>
          </w:p>
        </w:tc>
      </w:tr>
      <w:tr w:rsidR="00C61F35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DVI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23987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205187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229173***</w:t>
            </w:r>
          </w:p>
        </w:tc>
      </w:tr>
      <w:tr w:rsidR="00C61F35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7182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6173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68894)</w:t>
            </w:r>
          </w:p>
        </w:tc>
      </w:tr>
      <w:tr w:rsidR="00C61F35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mperature (</w:t>
            </w:r>
            <w:r>
              <w:rPr>
                <w:rFonts w:ascii="Times New Roman" w:hAnsi="Times New Roman" w:cs="Times New Roman"/>
                <w:color w:val="000000"/>
              </w:rPr>
              <w:t>℃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266258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277629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543887***</w:t>
            </w:r>
          </w:p>
        </w:tc>
      </w:tr>
      <w:tr w:rsidR="00C61F35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1654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6007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75634)</w:t>
            </w:r>
          </w:p>
        </w:tc>
      </w:tr>
      <w:tr w:rsidR="00C61F35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TL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68543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97171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65714***</w:t>
            </w:r>
          </w:p>
        </w:tc>
      </w:tr>
      <w:tr w:rsidR="00C61F35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2336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1224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34801)</w:t>
            </w:r>
          </w:p>
        </w:tc>
      </w:tr>
      <w:tr w:rsidR="00C61F35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ime Lag of Prevalence (cases/1000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68076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582332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650408***</w:t>
            </w:r>
          </w:p>
        </w:tc>
      </w:tr>
      <w:tr w:rsidR="00C61F35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441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42491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61F35" w:rsidRDefault="00C61F35" w:rsidP="00C61F3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46665)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atially lagged dependence coefficient (ρ)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61F35" w:rsidP="00024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61F35">
              <w:rPr>
                <w:rFonts w:ascii="Calibri" w:eastAsia="Times New Roman" w:hAnsi="Calibri" w:cs="Calibri"/>
                <w:color w:val="000000"/>
              </w:rPr>
              <w:t>0.8325688</w:t>
            </w:r>
            <w:r w:rsidR="00C17C60">
              <w:rPr>
                <w:rFonts w:ascii="Calibri" w:eastAsia="Times New Roman" w:hAnsi="Calibri" w:cs="Calibri"/>
                <w:color w:val="000000"/>
              </w:rPr>
              <w:t>***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7569C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vertAlign w:val="superscript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vertAlign w:val="superscript"/>
              </w:rPr>
              <w:t>2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024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</w:t>
            </w:r>
            <w:r w:rsidR="00C61F35">
              <w:rPr>
                <w:rFonts w:ascii="Calibri" w:eastAsia="Times New Roman" w:hAnsi="Calibri" w:cs="Calibri"/>
                <w:color w:val="000000"/>
              </w:rPr>
              <w:t>8673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atially error dependence coefficient (λ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61F35" w:rsidP="00024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61F35">
              <w:rPr>
                <w:rFonts w:ascii="Calibri" w:eastAsia="Times New Roman" w:hAnsi="Calibri" w:cs="Calibri"/>
                <w:color w:val="000000"/>
              </w:rPr>
              <w:t>-0.692590</w:t>
            </w:r>
            <w:r w:rsidR="00C17C60">
              <w:rPr>
                <w:rFonts w:ascii="Calibri" w:eastAsia="Times New Roman" w:hAnsi="Calibri" w:cs="Calibri"/>
                <w:color w:val="000000"/>
              </w:rPr>
              <w:t>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r>
              <w:t>Number of observations</w:t>
            </w:r>
          </w:p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8612 (N:3102)</w:t>
            </w: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Pr="00D7569C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vertAlign w:val="superscript"/>
              </w:rPr>
            </w:pPr>
          </w:p>
        </w:tc>
        <w:tc>
          <w:tcPr>
            <w:tcW w:w="89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7C60" w:rsidRPr="00D90376" w:rsidTr="00E44649">
        <w:trPr>
          <w:trHeight w:val="300"/>
        </w:trPr>
        <w:tc>
          <w:tcPr>
            <w:tcW w:w="5000" w:type="pct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Note: the standard errors of the estimated parameters are list in the parentheses. </w:t>
            </w:r>
          </w:p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***: p&lt;0.01; **:p&lt;0.05; *:p&lt;0.1</w:t>
            </w:r>
          </w:p>
        </w:tc>
      </w:tr>
    </w:tbl>
    <w:p w:rsidR="007C68ED" w:rsidRDefault="007C68ED"/>
    <w:sectPr w:rsidR="007C68E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3tDA3NTC2MDJS0lEKTi0uzszPAykwrgUAZ6tjYiwAAAA="/>
  </w:docVars>
  <w:rsids>
    <w:rsidRoot w:val="00A37516"/>
    <w:rsid w:val="000244EA"/>
    <w:rsid w:val="00042012"/>
    <w:rsid w:val="003F4323"/>
    <w:rsid w:val="005B648F"/>
    <w:rsid w:val="007C68ED"/>
    <w:rsid w:val="00A37516"/>
    <w:rsid w:val="00C17C60"/>
    <w:rsid w:val="00C61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BCEE3"/>
  <w15:chartTrackingRefBased/>
  <w15:docId w15:val="{75908C80-0368-439F-8C1D-E041A20E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5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5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4</cp:revision>
  <dcterms:created xsi:type="dcterms:W3CDTF">2021-11-16T05:13:00Z</dcterms:created>
  <dcterms:modified xsi:type="dcterms:W3CDTF">2021-11-23T07:48:00Z</dcterms:modified>
</cp:coreProperties>
</file>